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5C4CED" w14:textId="77777777" w:rsidR="00CF0654" w:rsidRPr="00B93B06" w:rsidRDefault="00CF0654" w:rsidP="00DA707A">
      <w:pPr>
        <w:rPr>
          <w:rFonts w:cs="Tahoma"/>
          <w:b/>
        </w:rPr>
      </w:pPr>
    </w:p>
    <w:p w14:paraId="7100241E" w14:textId="77777777" w:rsidR="00DA707A" w:rsidRPr="00B93B06" w:rsidRDefault="00DA707A" w:rsidP="00DA707A">
      <w:pPr>
        <w:rPr>
          <w:rFonts w:cs="Tahoma"/>
          <w:b/>
        </w:rPr>
      </w:pPr>
      <w:r w:rsidRPr="00B93B06">
        <w:rPr>
          <w:rFonts w:cs="Tahoma"/>
          <w:b/>
        </w:rPr>
        <w:t>Projektni zadatak za izradu konstrukcijskih vježb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="00931AD1" w:rsidRPr="00B93B06" w14:paraId="256ABC9C" w14:textId="77777777" w:rsidTr="004E6FC9">
        <w:trPr>
          <w:trHeight w:val="284"/>
        </w:trPr>
        <w:tc>
          <w:tcPr>
            <w:tcW w:w="2122" w:type="dxa"/>
            <w:vAlign w:val="center"/>
          </w:tcPr>
          <w:p w14:paraId="57A6BC65" w14:textId="77777777" w:rsidR="00931AD1" w:rsidRPr="00B93B06" w:rsidRDefault="00931AD1" w:rsidP="004E6FC9">
            <w:pPr>
              <w:rPr>
                <w:b/>
              </w:rPr>
            </w:pPr>
            <w:r w:rsidRPr="00B93B06">
              <w:rPr>
                <w:b/>
              </w:rPr>
              <w:t>PREDMET</w:t>
            </w:r>
          </w:p>
        </w:tc>
        <w:tc>
          <w:tcPr>
            <w:tcW w:w="6940" w:type="dxa"/>
            <w:vAlign w:val="center"/>
          </w:tcPr>
          <w:p w14:paraId="32964682" w14:textId="77777777" w:rsidR="00931AD1" w:rsidRPr="00B93B06" w:rsidRDefault="00931AD1" w:rsidP="004E6FC9">
            <w:r w:rsidRPr="00B93B06">
              <w:t>Web programiranje na strani poslužitelja</w:t>
            </w:r>
          </w:p>
          <w:p w14:paraId="4A1BBE92" w14:textId="77777777" w:rsidR="00931AD1" w:rsidRPr="00B93B06" w:rsidRDefault="00931AD1" w:rsidP="004E6FC9">
            <w:r w:rsidRPr="00B93B06">
              <w:t>Skriptni programski jezici</w:t>
            </w:r>
          </w:p>
        </w:tc>
      </w:tr>
      <w:tr w:rsidR="00931AD1" w:rsidRPr="00B93B06" w14:paraId="4167EC70" w14:textId="77777777" w:rsidTr="004E6FC9">
        <w:trPr>
          <w:trHeight w:val="284"/>
        </w:trPr>
        <w:tc>
          <w:tcPr>
            <w:tcW w:w="2122" w:type="dxa"/>
            <w:vAlign w:val="center"/>
          </w:tcPr>
          <w:p w14:paraId="0AD270C9" w14:textId="77777777" w:rsidR="00931AD1" w:rsidRPr="00B93B06" w:rsidRDefault="00931AD1" w:rsidP="004E6FC9">
            <w:pPr>
              <w:rPr>
                <w:b/>
              </w:rPr>
            </w:pPr>
            <w:r w:rsidRPr="00B93B06">
              <w:rPr>
                <w:b/>
              </w:rPr>
              <w:t>STUDENT</w:t>
            </w:r>
          </w:p>
        </w:tc>
        <w:tc>
          <w:tcPr>
            <w:tcW w:w="6940" w:type="dxa"/>
            <w:vAlign w:val="center"/>
          </w:tcPr>
          <w:p w14:paraId="463D86C4" w14:textId="77777777" w:rsidR="00931AD1" w:rsidRPr="00B93B06" w:rsidRDefault="00931AD1" w:rsidP="004E6FC9"/>
        </w:tc>
      </w:tr>
      <w:tr w:rsidR="00931AD1" w:rsidRPr="00B93B06" w14:paraId="293CE56A" w14:textId="77777777" w:rsidTr="004E6FC9">
        <w:trPr>
          <w:trHeight w:val="284"/>
        </w:trPr>
        <w:tc>
          <w:tcPr>
            <w:tcW w:w="2122" w:type="dxa"/>
            <w:vAlign w:val="center"/>
          </w:tcPr>
          <w:p w14:paraId="4AE6595B" w14:textId="77777777" w:rsidR="00931AD1" w:rsidRPr="00B93B06" w:rsidRDefault="00931AD1" w:rsidP="004E6FC9">
            <w:pPr>
              <w:rPr>
                <w:b/>
              </w:rPr>
            </w:pPr>
            <w:r w:rsidRPr="00B93B06">
              <w:rPr>
                <w:b/>
              </w:rPr>
              <w:t>NAZIV ZADATKA</w:t>
            </w:r>
          </w:p>
        </w:tc>
        <w:tc>
          <w:tcPr>
            <w:tcW w:w="6940" w:type="dxa"/>
            <w:vAlign w:val="center"/>
          </w:tcPr>
          <w:p w14:paraId="01FEDBA4" w14:textId="6ACC153C" w:rsidR="00931AD1" w:rsidRPr="00B93B06" w:rsidRDefault="00931AD1" w:rsidP="004E6FC9">
            <w:r w:rsidRPr="00B93B06">
              <w:t>Zadaci</w:t>
            </w:r>
          </w:p>
        </w:tc>
      </w:tr>
      <w:tr w:rsidR="00931AD1" w:rsidRPr="00B93B06" w14:paraId="6975D674" w14:textId="77777777" w:rsidTr="004E6FC9">
        <w:trPr>
          <w:trHeight w:val="284"/>
        </w:trPr>
        <w:tc>
          <w:tcPr>
            <w:tcW w:w="9062" w:type="dxa"/>
            <w:gridSpan w:val="2"/>
            <w:vAlign w:val="center"/>
          </w:tcPr>
          <w:p w14:paraId="2039EE40" w14:textId="77777777" w:rsidR="00931AD1" w:rsidRPr="00B93B06" w:rsidRDefault="00931AD1" w:rsidP="004E6FC9">
            <w:r w:rsidRPr="00B93B06">
              <w:rPr>
                <w:b/>
              </w:rPr>
              <w:t>OPIS ZADATKA</w:t>
            </w:r>
          </w:p>
        </w:tc>
      </w:tr>
      <w:tr w:rsidR="00DC1178" w:rsidRPr="00B93B06" w14:paraId="4DD325D7" w14:textId="77777777" w:rsidTr="00F1305E">
        <w:trPr>
          <w:trHeight w:val="851"/>
        </w:trPr>
        <w:tc>
          <w:tcPr>
            <w:tcW w:w="9062" w:type="dxa"/>
            <w:gridSpan w:val="2"/>
            <w:vAlign w:val="center"/>
          </w:tcPr>
          <w:p w14:paraId="487CDFC0" w14:textId="77777777" w:rsidR="00931AD1" w:rsidRPr="00B93B06" w:rsidRDefault="00931AD1" w:rsidP="00931AD1">
            <w:pPr>
              <w:rPr>
                <w:rFonts w:cstheme="minorHAnsi"/>
              </w:rPr>
            </w:pPr>
            <w:r w:rsidRPr="00B93B06">
              <w:rPr>
                <w:rFonts w:cstheme="minorHAnsi"/>
              </w:rPr>
              <w:t>Koristeći web tehnologije napisati program koji će služiti kao jednostavan informacijski sustav za:</w:t>
            </w:r>
          </w:p>
          <w:p w14:paraId="79A099AB" w14:textId="273D2898" w:rsidR="00931AD1" w:rsidRPr="00B93B06" w:rsidRDefault="00931AD1" w:rsidP="00931AD1">
            <w:pPr>
              <w:pStyle w:val="Odlomakpopisa"/>
              <w:numPr>
                <w:ilvl w:val="0"/>
                <w:numId w:val="17"/>
              </w:numPr>
              <w:rPr>
                <w:rFonts w:cstheme="minorHAnsi"/>
                <w:b/>
                <w:bCs/>
              </w:rPr>
            </w:pPr>
            <w:r w:rsidRPr="00B93B06">
              <w:rPr>
                <w:rFonts w:cstheme="minorHAnsi"/>
              </w:rPr>
              <w:t xml:space="preserve">evidenciju zadataka </w:t>
            </w:r>
            <w:r w:rsidRPr="00B93B06">
              <w:rPr>
                <w:rFonts w:cstheme="minorHAnsi"/>
                <w:b/>
                <w:bCs/>
              </w:rPr>
              <w:t>„PIN_zadaci“</w:t>
            </w:r>
            <w:r w:rsidRPr="00B93B06">
              <w:rPr>
                <w:rFonts w:cstheme="minorHAnsi"/>
              </w:rPr>
              <w:t xml:space="preserve">. </w:t>
            </w:r>
          </w:p>
          <w:p w14:paraId="5A33B450" w14:textId="77777777" w:rsidR="00B93B06" w:rsidRPr="001250D3" w:rsidRDefault="00B93B06" w:rsidP="00B93B06">
            <w:pPr>
              <w:rPr>
                <w:rFonts w:cstheme="minorHAnsi"/>
              </w:rPr>
            </w:pPr>
            <w:r w:rsidRPr="001250D3">
              <w:rPr>
                <w:rFonts w:cstheme="minorHAnsi"/>
              </w:rPr>
              <w:t xml:space="preserve">Kao izvor podataka potrebno je </w:t>
            </w:r>
            <w:r>
              <w:rPr>
                <w:rFonts w:cstheme="minorHAnsi"/>
              </w:rPr>
              <w:t>kreirati</w:t>
            </w:r>
            <w:r w:rsidRPr="001250D3">
              <w:rPr>
                <w:rFonts w:cstheme="minorHAnsi"/>
              </w:rPr>
              <w:t xml:space="preserve"> bazu podataka. Inicijalno kreirati i popuniti sadržaj </w:t>
            </w:r>
            <w:r>
              <w:rPr>
                <w:rFonts w:cstheme="minorHAnsi"/>
              </w:rPr>
              <w:t xml:space="preserve">baze </w:t>
            </w:r>
            <w:r w:rsidRPr="001250D3">
              <w:rPr>
                <w:rFonts w:cstheme="minorHAnsi"/>
              </w:rPr>
              <w:t>sa nekoliko podataka za prezentaciju. Samostalno analizirati probleme i napraviti analizu zahtjeva.</w:t>
            </w:r>
          </w:p>
          <w:p w14:paraId="6BEB7784" w14:textId="09629073" w:rsidR="00931AD1" w:rsidRPr="00B93B06" w:rsidRDefault="00931AD1" w:rsidP="00931AD1">
            <w:pPr>
              <w:jc w:val="both"/>
              <w:rPr>
                <w:b/>
              </w:rPr>
            </w:pPr>
            <w:r w:rsidRPr="00B93B06">
              <w:rPr>
                <w:b/>
              </w:rPr>
              <w:t xml:space="preserve">Napomene: </w:t>
            </w:r>
          </w:p>
          <w:p w14:paraId="254C500A" w14:textId="549FA802" w:rsidR="00931AD1" w:rsidRPr="00B93B06" w:rsidRDefault="00931AD1" w:rsidP="00931AD1">
            <w:pPr>
              <w:pStyle w:val="Odlomakpopisa"/>
              <w:numPr>
                <w:ilvl w:val="0"/>
                <w:numId w:val="18"/>
              </w:numPr>
              <w:jc w:val="both"/>
              <w:rPr>
                <w:b/>
              </w:rPr>
            </w:pPr>
            <w:r w:rsidRPr="00B93B06">
              <w:rPr>
                <w:bCs/>
              </w:rPr>
              <w:t>Informacijski sustav mora imati početni zaslon za autoriziranje korisnika</w:t>
            </w:r>
            <w:r w:rsidR="00C25D90" w:rsidRPr="00B93B06">
              <w:rPr>
                <w:bCs/>
              </w:rPr>
              <w:t>.</w:t>
            </w:r>
          </w:p>
          <w:p w14:paraId="53AC32FE" w14:textId="2D753E0F" w:rsidR="00931AD1" w:rsidRPr="00B93B06" w:rsidRDefault="00931AD1" w:rsidP="00931AD1">
            <w:pPr>
              <w:pStyle w:val="Odlomakpopisa"/>
              <w:numPr>
                <w:ilvl w:val="0"/>
                <w:numId w:val="18"/>
              </w:numPr>
              <w:jc w:val="both"/>
              <w:rPr>
                <w:b/>
              </w:rPr>
            </w:pPr>
            <w:r w:rsidRPr="00B93B06">
              <w:rPr>
                <w:bCs/>
              </w:rPr>
              <w:t>Kreirati hijerarhiju klasa: Osoba, Korisnik</w:t>
            </w:r>
          </w:p>
          <w:p w14:paraId="223547EE" w14:textId="0C5312C9" w:rsidR="00931AD1" w:rsidRPr="00B93B06" w:rsidRDefault="00931AD1" w:rsidP="00931AD1">
            <w:pPr>
              <w:pStyle w:val="Odlomakpopisa"/>
              <w:numPr>
                <w:ilvl w:val="0"/>
                <w:numId w:val="18"/>
              </w:numPr>
              <w:jc w:val="both"/>
              <w:rPr>
                <w:b/>
              </w:rPr>
            </w:pPr>
            <w:r w:rsidRPr="00B93B06">
              <w:rPr>
                <w:bCs/>
              </w:rPr>
              <w:t>Svaki zadatak je objekt klase Zadatak</w:t>
            </w:r>
            <w:r w:rsidR="00C25D90" w:rsidRPr="00B93B06">
              <w:rPr>
                <w:bCs/>
              </w:rPr>
              <w:t>, kreirati klasu Zadatak.</w:t>
            </w:r>
          </w:p>
          <w:p w14:paraId="2F264B2B" w14:textId="2723FF7E" w:rsidR="00931AD1" w:rsidRPr="00B93B06" w:rsidRDefault="00931AD1" w:rsidP="00931AD1">
            <w:pPr>
              <w:pStyle w:val="Odlomakpopisa"/>
              <w:numPr>
                <w:ilvl w:val="0"/>
                <w:numId w:val="18"/>
              </w:numPr>
              <w:jc w:val="both"/>
              <w:rPr>
                <w:b/>
              </w:rPr>
            </w:pPr>
            <w:r w:rsidRPr="00B93B06">
              <w:rPr>
                <w:bCs/>
              </w:rPr>
              <w:t>Zadatke učitati u polje objekata klase Zadatak</w:t>
            </w:r>
          </w:p>
          <w:p w14:paraId="2B0D5207" w14:textId="6A045500" w:rsidR="00931AD1" w:rsidRPr="00B93B06" w:rsidRDefault="00931AD1" w:rsidP="00931AD1">
            <w:pPr>
              <w:pStyle w:val="Odlomakpopisa"/>
              <w:numPr>
                <w:ilvl w:val="0"/>
                <w:numId w:val="18"/>
              </w:numPr>
              <w:jc w:val="both"/>
              <w:rPr>
                <w:b/>
              </w:rPr>
            </w:pPr>
            <w:r w:rsidRPr="00B93B06">
              <w:rPr>
                <w:bCs/>
              </w:rPr>
              <w:t xml:space="preserve">Svaki korisnik može zadati zadatak drugom korisniku te zadati rok do kada zadatak treba biti riješen. </w:t>
            </w:r>
          </w:p>
          <w:p w14:paraId="178DA959" w14:textId="4F19C2E3" w:rsidR="00931AD1" w:rsidRPr="00B93B06" w:rsidRDefault="00931AD1" w:rsidP="00931AD1">
            <w:pPr>
              <w:pStyle w:val="Odlomakpopisa"/>
              <w:numPr>
                <w:ilvl w:val="0"/>
                <w:numId w:val="18"/>
              </w:numPr>
              <w:jc w:val="both"/>
              <w:rPr>
                <w:b/>
              </w:rPr>
            </w:pPr>
            <w:r w:rsidRPr="00B93B06">
              <w:rPr>
                <w:bCs/>
              </w:rPr>
              <w:t>Korisnik označava zadatake kao „Riješeno“ uz mogućnost dodavanja opisa.</w:t>
            </w:r>
          </w:p>
          <w:p w14:paraId="44811AF9" w14:textId="1A41A35E" w:rsidR="00931AD1" w:rsidRPr="00DC3138" w:rsidRDefault="00C25D90" w:rsidP="00DC3138">
            <w:pPr>
              <w:pStyle w:val="Odlomakpopisa"/>
              <w:numPr>
                <w:ilvl w:val="0"/>
                <w:numId w:val="18"/>
              </w:numPr>
              <w:jc w:val="both"/>
              <w:rPr>
                <w:b/>
              </w:rPr>
            </w:pPr>
            <w:r w:rsidRPr="00B93B06">
              <w:rPr>
                <w:bCs/>
              </w:rPr>
              <w:t>Svaki zadatak sadrži i listu Komentara, kreirati klasu Komentar koja sadrži objekt klase Korisnik (korisnik koji je napisao komentar), opis, datum i objekt klase Zadatak. Datum se definira automatski kada se kreira komentar.</w:t>
            </w:r>
          </w:p>
          <w:p w14:paraId="220C1E86" w14:textId="77777777" w:rsidR="00DC3138" w:rsidRPr="001250D3" w:rsidRDefault="00DC3138" w:rsidP="00DC3138">
            <w:pPr>
              <w:pStyle w:val="Odlomakpopisa"/>
              <w:numPr>
                <w:ilvl w:val="0"/>
                <w:numId w:val="19"/>
              </w:numPr>
              <w:spacing w:after="160" w:line="252" w:lineRule="auto"/>
              <w:jc w:val="both"/>
              <w:rPr>
                <w:bCs/>
              </w:rPr>
            </w:pPr>
            <w:r w:rsidRPr="001250D3">
              <w:rPr>
                <w:bCs/>
              </w:rPr>
              <w:t>za prikaz podataka na klijentskoj strani kreirat</w:t>
            </w:r>
            <w:r>
              <w:rPr>
                <w:bCs/>
              </w:rPr>
              <w:t>i</w:t>
            </w:r>
            <w:r w:rsidRPr="001250D3">
              <w:rPr>
                <w:bCs/>
              </w:rPr>
              <w:t xml:space="preserve"> funkcije koje generiraju JSON zapis.</w:t>
            </w:r>
          </w:p>
          <w:p w14:paraId="45FBC11D" w14:textId="77777777" w:rsidR="00DC3138" w:rsidRPr="001250D3" w:rsidRDefault="00DC3138" w:rsidP="00DC3138">
            <w:pPr>
              <w:rPr>
                <w:rFonts w:cstheme="minorHAnsi"/>
                <w:b/>
                <w:bCs/>
              </w:rPr>
            </w:pPr>
            <w:bookmarkStart w:id="0" w:name="_Hlk39501087"/>
            <w:r w:rsidRPr="001250D3">
              <w:rPr>
                <w:rFonts w:cstheme="minorHAnsi"/>
                <w:b/>
                <w:bCs/>
              </w:rPr>
              <w:t>Informacijski sustav mora imati sljedeće funkcionalnosti:</w:t>
            </w:r>
          </w:p>
          <w:bookmarkEnd w:id="0"/>
          <w:p w14:paraId="78A2B545" w14:textId="2006DA01" w:rsidR="00C25D90" w:rsidRPr="00B93B06" w:rsidRDefault="00C25D90" w:rsidP="00C25D90">
            <w:pPr>
              <w:rPr>
                <w:rFonts w:cstheme="minorHAnsi"/>
                <w:b/>
                <w:bCs/>
              </w:rPr>
            </w:pPr>
            <w:r w:rsidRPr="00B93B06">
              <w:rPr>
                <w:rFonts w:cstheme="minorHAnsi"/>
                <w:b/>
                <w:bCs/>
              </w:rPr>
              <w:t>1 – Kreiraj zadatak</w:t>
            </w:r>
          </w:p>
          <w:p w14:paraId="41E62CA8" w14:textId="11520CCB" w:rsidR="00C25D90" w:rsidRPr="00B93B06" w:rsidRDefault="00C25D90" w:rsidP="00C25D90">
            <w:pPr>
              <w:rPr>
                <w:rFonts w:cstheme="minorHAnsi"/>
              </w:rPr>
            </w:pPr>
            <w:r w:rsidRPr="00B93B06">
              <w:rPr>
                <w:rFonts w:cstheme="minorHAnsi"/>
              </w:rPr>
              <w:t xml:space="preserve">Korisnike odabrati iz liste korisnika. </w:t>
            </w:r>
          </w:p>
          <w:p w14:paraId="56C6FEBC" w14:textId="13C181AB" w:rsidR="00C25D90" w:rsidRPr="00B93B06" w:rsidRDefault="00C25D90" w:rsidP="00C25D90">
            <w:pPr>
              <w:rPr>
                <w:rFonts w:cstheme="minorHAnsi"/>
                <w:b/>
                <w:bCs/>
              </w:rPr>
            </w:pPr>
            <w:r w:rsidRPr="00B93B06">
              <w:rPr>
                <w:rFonts w:cstheme="minorHAnsi"/>
                <w:b/>
                <w:bCs/>
              </w:rPr>
              <w:t>2 – Lista primljenih zadataka</w:t>
            </w:r>
          </w:p>
          <w:p w14:paraId="01984043" w14:textId="6C2E810D" w:rsidR="00C25D90" w:rsidRPr="00B93B06" w:rsidRDefault="00C25D90" w:rsidP="00C25D90">
            <w:pPr>
              <w:rPr>
                <w:rFonts w:cstheme="minorHAnsi"/>
              </w:rPr>
            </w:pPr>
            <w:r w:rsidRPr="00B93B06">
              <w:rPr>
                <w:rFonts w:cstheme="minorHAnsi"/>
              </w:rPr>
              <w:t>Akcije su označi kao riješeno uz mogućnost dodavanja komentara, komentara može biti i više.</w:t>
            </w:r>
          </w:p>
          <w:p w14:paraId="3502F739" w14:textId="502891CD" w:rsidR="0062364B" w:rsidRPr="00B93B06" w:rsidRDefault="00C25D90" w:rsidP="00C25D90">
            <w:pPr>
              <w:rPr>
                <w:rFonts w:cstheme="minorHAnsi"/>
                <w:b/>
                <w:bCs/>
              </w:rPr>
            </w:pPr>
            <w:r w:rsidRPr="00B93B06">
              <w:rPr>
                <w:rFonts w:cstheme="minorHAnsi"/>
                <w:b/>
                <w:bCs/>
              </w:rPr>
              <w:t>3 – Lista poslanih zadataka</w:t>
            </w:r>
          </w:p>
        </w:tc>
        <w:bookmarkStart w:id="1" w:name="_GoBack"/>
        <w:bookmarkEnd w:id="1"/>
      </w:tr>
    </w:tbl>
    <w:p w14:paraId="385F84AB" w14:textId="34652A8B" w:rsidR="00DA707A" w:rsidRPr="00B93B06" w:rsidRDefault="003C36C9" w:rsidP="00920E96">
      <w:r>
        <w:t>––</w:t>
      </w:r>
    </w:p>
    <w:sectPr w:rsidR="00DA707A" w:rsidRPr="00B93B0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4F1C16" w14:textId="77777777" w:rsidR="00B40C6D" w:rsidRDefault="00B40C6D" w:rsidP="00540129">
      <w:pPr>
        <w:spacing w:after="0" w:line="240" w:lineRule="auto"/>
      </w:pPr>
      <w:r>
        <w:separator/>
      </w:r>
    </w:p>
  </w:endnote>
  <w:endnote w:type="continuationSeparator" w:id="0">
    <w:p w14:paraId="0DF78B89" w14:textId="77777777" w:rsidR="00B40C6D" w:rsidRDefault="00B40C6D" w:rsidP="005401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606006" w14:textId="77777777" w:rsidR="00B40C6D" w:rsidRDefault="00B40C6D" w:rsidP="00540129">
      <w:pPr>
        <w:spacing w:after="0" w:line="240" w:lineRule="auto"/>
      </w:pPr>
      <w:r>
        <w:separator/>
      </w:r>
    </w:p>
  </w:footnote>
  <w:footnote w:type="continuationSeparator" w:id="0">
    <w:p w14:paraId="0219E353" w14:textId="77777777" w:rsidR="00B40C6D" w:rsidRDefault="00B40C6D" w:rsidP="005401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8C96C2" w14:textId="77777777" w:rsidR="00540129" w:rsidRDefault="00540129" w:rsidP="00540129">
    <w:pPr>
      <w:pStyle w:val="Zaglavlje"/>
      <w:jc w:val="center"/>
    </w:pPr>
    <w:r w:rsidRPr="006E1B54">
      <w:rPr>
        <w:rFonts w:cs="Tahoma"/>
        <w:b/>
        <w:noProof/>
        <w:sz w:val="32"/>
        <w:szCs w:val="32"/>
        <w:lang w:eastAsia="hr-HR"/>
      </w:rPr>
      <w:drawing>
        <wp:inline distT="0" distB="0" distL="0" distR="0" wp14:anchorId="204A9833" wp14:editId="68BD8E34">
          <wp:extent cx="3571875" cy="501685"/>
          <wp:effectExtent l="0" t="0" r="0" b="0"/>
          <wp:docPr id="29700" name="Picture 7" descr="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700" name="Picture 7" descr="logo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30000"/>
                            </a14:imgEffect>
                            <a14:imgEffect>
                              <a14:brightnessContrast bright="-40000" contrast="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71875" cy="501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073CC"/>
    <w:multiLevelType w:val="hybridMultilevel"/>
    <w:tmpl w:val="C0BED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2F6FAC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6312ED"/>
    <w:multiLevelType w:val="hybridMultilevel"/>
    <w:tmpl w:val="D7AC5E5E"/>
    <w:lvl w:ilvl="0" w:tplc="A006714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E4302F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2B6274"/>
    <w:multiLevelType w:val="hybridMultilevel"/>
    <w:tmpl w:val="F81049E4"/>
    <w:lvl w:ilvl="0" w:tplc="497ECEE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02A7C61"/>
    <w:multiLevelType w:val="hybridMultilevel"/>
    <w:tmpl w:val="751041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A433F3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4522BE"/>
    <w:multiLevelType w:val="hybridMultilevel"/>
    <w:tmpl w:val="1A22F1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E73AA0"/>
    <w:multiLevelType w:val="hybridMultilevel"/>
    <w:tmpl w:val="D2382F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ED6558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A39366C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DA15B42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77C74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5E63BE"/>
    <w:multiLevelType w:val="hybridMultilevel"/>
    <w:tmpl w:val="9C62E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D4676C"/>
    <w:multiLevelType w:val="hybridMultilevel"/>
    <w:tmpl w:val="D494B8CE"/>
    <w:lvl w:ilvl="0" w:tplc="497ECEE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E306D"/>
    <w:multiLevelType w:val="hybridMultilevel"/>
    <w:tmpl w:val="19CCFF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BD3A26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FB67B61"/>
    <w:multiLevelType w:val="hybridMultilevel"/>
    <w:tmpl w:val="1C240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626BE8"/>
    <w:multiLevelType w:val="hybridMultilevel"/>
    <w:tmpl w:val="CE727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7"/>
  </w:num>
  <w:num w:numId="4">
    <w:abstractNumId w:val="6"/>
  </w:num>
  <w:num w:numId="5">
    <w:abstractNumId w:val="11"/>
  </w:num>
  <w:num w:numId="6">
    <w:abstractNumId w:val="17"/>
  </w:num>
  <w:num w:numId="7">
    <w:abstractNumId w:val="12"/>
  </w:num>
  <w:num w:numId="8">
    <w:abstractNumId w:val="10"/>
  </w:num>
  <w:num w:numId="9">
    <w:abstractNumId w:val="9"/>
  </w:num>
  <w:num w:numId="10">
    <w:abstractNumId w:val="16"/>
  </w:num>
  <w:num w:numId="11">
    <w:abstractNumId w:val="3"/>
  </w:num>
  <w:num w:numId="12">
    <w:abstractNumId w:val="1"/>
  </w:num>
  <w:num w:numId="13">
    <w:abstractNumId w:val="18"/>
  </w:num>
  <w:num w:numId="14">
    <w:abstractNumId w:val="15"/>
  </w:num>
  <w:num w:numId="15">
    <w:abstractNumId w:val="8"/>
  </w:num>
  <w:num w:numId="16">
    <w:abstractNumId w:val="2"/>
  </w:num>
  <w:num w:numId="17">
    <w:abstractNumId w:val="0"/>
  </w:num>
  <w:num w:numId="18">
    <w:abstractNumId w:val="14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N7M0M7OwNDC2NDBX0lEKTi0uzszPAykwNKgFABNGtkotAAAA"/>
  </w:docVars>
  <w:rsids>
    <w:rsidRoot w:val="00540129"/>
    <w:rsid w:val="00025AE3"/>
    <w:rsid w:val="000B7D2E"/>
    <w:rsid w:val="001304AA"/>
    <w:rsid w:val="00140194"/>
    <w:rsid w:val="001509CB"/>
    <w:rsid w:val="00196CCF"/>
    <w:rsid w:val="001C1A56"/>
    <w:rsid w:val="001D1680"/>
    <w:rsid w:val="0025728A"/>
    <w:rsid w:val="002577B0"/>
    <w:rsid w:val="00387F1F"/>
    <w:rsid w:val="003C36C9"/>
    <w:rsid w:val="003C621A"/>
    <w:rsid w:val="003F3624"/>
    <w:rsid w:val="00423C03"/>
    <w:rsid w:val="00490C2B"/>
    <w:rsid w:val="004A1603"/>
    <w:rsid w:val="004F134D"/>
    <w:rsid w:val="00540129"/>
    <w:rsid w:val="00580836"/>
    <w:rsid w:val="005A4A67"/>
    <w:rsid w:val="005B6AA3"/>
    <w:rsid w:val="005E348F"/>
    <w:rsid w:val="005E652B"/>
    <w:rsid w:val="0062364B"/>
    <w:rsid w:val="0062603C"/>
    <w:rsid w:val="00626C54"/>
    <w:rsid w:val="0067118B"/>
    <w:rsid w:val="00696ECA"/>
    <w:rsid w:val="007320D6"/>
    <w:rsid w:val="00743C82"/>
    <w:rsid w:val="007968AF"/>
    <w:rsid w:val="007C776B"/>
    <w:rsid w:val="0087062D"/>
    <w:rsid w:val="00911DA0"/>
    <w:rsid w:val="00920E96"/>
    <w:rsid w:val="0092464D"/>
    <w:rsid w:val="00930CA2"/>
    <w:rsid w:val="00931AD1"/>
    <w:rsid w:val="00A20F4A"/>
    <w:rsid w:val="00A230C0"/>
    <w:rsid w:val="00A94220"/>
    <w:rsid w:val="00AA01C5"/>
    <w:rsid w:val="00AC08C3"/>
    <w:rsid w:val="00AC5A83"/>
    <w:rsid w:val="00AE0FE3"/>
    <w:rsid w:val="00B40C6D"/>
    <w:rsid w:val="00B567F8"/>
    <w:rsid w:val="00B76953"/>
    <w:rsid w:val="00B84389"/>
    <w:rsid w:val="00B93B06"/>
    <w:rsid w:val="00BA0127"/>
    <w:rsid w:val="00BC3F03"/>
    <w:rsid w:val="00BE7D16"/>
    <w:rsid w:val="00C25D90"/>
    <w:rsid w:val="00C376F6"/>
    <w:rsid w:val="00C86B1F"/>
    <w:rsid w:val="00CC0E84"/>
    <w:rsid w:val="00CC79BD"/>
    <w:rsid w:val="00CD7BE8"/>
    <w:rsid w:val="00CE73EB"/>
    <w:rsid w:val="00CF0654"/>
    <w:rsid w:val="00CF5E1B"/>
    <w:rsid w:val="00D16373"/>
    <w:rsid w:val="00D27299"/>
    <w:rsid w:val="00D52750"/>
    <w:rsid w:val="00D8145C"/>
    <w:rsid w:val="00DA707A"/>
    <w:rsid w:val="00DB1703"/>
    <w:rsid w:val="00DC1178"/>
    <w:rsid w:val="00DC3138"/>
    <w:rsid w:val="00DC5E50"/>
    <w:rsid w:val="00E13FBB"/>
    <w:rsid w:val="00E86010"/>
    <w:rsid w:val="00E90185"/>
    <w:rsid w:val="00F57B2F"/>
    <w:rsid w:val="00FE5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206D49"/>
  <w15:chartTrackingRefBased/>
  <w15:docId w15:val="{0070DCC6-CA81-4249-A34A-675E31368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A707A"/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4F134D"/>
    <w:pPr>
      <w:keepNext/>
      <w:keepLines/>
      <w:spacing w:before="40" w:after="0" w:line="360" w:lineRule="auto"/>
      <w:ind w:firstLine="72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540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540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40129"/>
  </w:style>
  <w:style w:type="paragraph" w:styleId="Podnoje">
    <w:name w:val="footer"/>
    <w:basedOn w:val="Normal"/>
    <w:link w:val="PodnojeChar"/>
    <w:uiPriority w:val="99"/>
    <w:unhideWhenUsed/>
    <w:rsid w:val="00540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40129"/>
  </w:style>
  <w:style w:type="paragraph" w:styleId="Odlomakpopisa">
    <w:name w:val="List Paragraph"/>
    <w:basedOn w:val="Normal"/>
    <w:uiPriority w:val="34"/>
    <w:qFormat/>
    <w:rsid w:val="00540129"/>
    <w:pPr>
      <w:ind w:left="720"/>
      <w:contextualSpacing/>
    </w:pPr>
  </w:style>
  <w:style w:type="character" w:customStyle="1" w:styleId="Naslov2Char">
    <w:name w:val="Naslov 2 Char"/>
    <w:basedOn w:val="Zadanifontodlomka"/>
    <w:link w:val="Naslov2"/>
    <w:uiPriority w:val="9"/>
    <w:rsid w:val="004F134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styleId="Hiperveza">
    <w:name w:val="Hyperlink"/>
    <w:basedOn w:val="Zadanifontodlomka"/>
    <w:uiPriority w:val="99"/>
    <w:unhideWhenUsed/>
    <w:rsid w:val="00DC117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Špeh</dc:creator>
  <cp:keywords/>
  <dc:description/>
  <cp:lastModifiedBy>Antonio Sertić</cp:lastModifiedBy>
  <cp:revision>45</cp:revision>
  <dcterms:created xsi:type="dcterms:W3CDTF">2016-11-29T07:09:00Z</dcterms:created>
  <dcterms:modified xsi:type="dcterms:W3CDTF">2020-05-12T14:27:00Z</dcterms:modified>
</cp:coreProperties>
</file>